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8579A" w14:textId="07CC49A3" w:rsidR="00654E5A" w:rsidRPr="00654E5A" w:rsidRDefault="00654E5A" w:rsidP="00654E5A">
      <w:pPr>
        <w:pStyle w:val="Titel"/>
        <w:rPr>
          <w:rFonts w:ascii="Arial" w:hAnsi="Arial" w:cs="Arial"/>
          <w:lang w:val="en-GB"/>
        </w:rPr>
      </w:pPr>
      <w:r w:rsidRPr="00654E5A">
        <w:rPr>
          <w:rFonts w:ascii="Arial" w:hAnsi="Arial" w:cs="Arial"/>
          <w:lang w:val="en-GB"/>
        </w:rPr>
        <w:t xml:space="preserve">Concept note for </w:t>
      </w:r>
      <w:r w:rsidR="004B34C0">
        <w:rPr>
          <w:rFonts w:ascii="Arial" w:hAnsi="Arial" w:cs="Arial"/>
          <w:lang w:val="en-GB"/>
        </w:rPr>
        <w:t>ERC</w:t>
      </w:r>
      <w:r w:rsidRPr="00654E5A">
        <w:rPr>
          <w:rFonts w:ascii="Arial" w:hAnsi="Arial" w:cs="Arial"/>
          <w:lang w:val="en-GB"/>
        </w:rPr>
        <w:t xml:space="preserve"> proposals</w:t>
      </w:r>
    </w:p>
    <w:p w14:paraId="7E357DEB" w14:textId="77777777" w:rsidR="00654E5A" w:rsidRPr="00F4516E" w:rsidRDefault="00654E5A" w:rsidP="00654E5A">
      <w:pPr>
        <w:rPr>
          <w:rFonts w:ascii="Arial" w:hAnsi="Arial" w:cs="Arial"/>
          <w:sz w:val="16"/>
          <w:szCs w:val="16"/>
          <w:lang w:val="en-GB"/>
        </w:rPr>
      </w:pPr>
      <w:r w:rsidRPr="00F4516E">
        <w:rPr>
          <w:rFonts w:ascii="Arial" w:hAnsi="Arial" w:cs="Arial"/>
          <w:b/>
          <w:sz w:val="16"/>
          <w:szCs w:val="16"/>
          <w:lang w:val="en-GB"/>
        </w:rPr>
        <w:t>Purpose: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This document is intended as a helpful tool to get you started and make a summary of your project idea/proposal. It is also very useful for discussing your project with potential collaborators and funding advisers.</w:t>
      </w:r>
    </w:p>
    <w:p w14:paraId="652C8B71" w14:textId="19A54BB4" w:rsidR="00654E5A" w:rsidRPr="00F4516E" w:rsidRDefault="00654E5A" w:rsidP="00654E5A">
      <w:pPr>
        <w:rPr>
          <w:rFonts w:ascii="Arial" w:hAnsi="Arial" w:cs="Arial"/>
          <w:sz w:val="16"/>
          <w:szCs w:val="16"/>
          <w:lang w:val="en-GB"/>
        </w:rPr>
      </w:pPr>
      <w:r w:rsidRPr="00F4516E">
        <w:rPr>
          <w:rFonts w:ascii="Arial" w:hAnsi="Arial" w:cs="Arial"/>
          <w:b/>
          <w:sz w:val="16"/>
          <w:szCs w:val="16"/>
          <w:lang w:val="en-GB"/>
        </w:rPr>
        <w:t>How to: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Fill out the parts you can, and contact the </w:t>
      </w:r>
      <w:r w:rsidR="004E305E" w:rsidRPr="00F4516E">
        <w:rPr>
          <w:rFonts w:ascii="Arial" w:hAnsi="Arial" w:cs="Arial"/>
          <w:sz w:val="16"/>
          <w:szCs w:val="16"/>
          <w:lang w:val="en-GB"/>
        </w:rPr>
        <w:t>Research Service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/ Forschungs</w:t>
      </w:r>
      <w:r w:rsidR="00513EE8">
        <w:rPr>
          <w:rFonts w:ascii="Arial" w:hAnsi="Arial" w:cs="Arial"/>
          <w:sz w:val="16"/>
          <w:szCs w:val="16"/>
          <w:lang w:val="en-GB"/>
        </w:rPr>
        <w:t>förderung</w:t>
      </w:r>
      <w:r w:rsidRPr="00F4516E">
        <w:rPr>
          <w:rFonts w:ascii="Arial" w:hAnsi="Arial" w:cs="Arial"/>
          <w:sz w:val="16"/>
          <w:szCs w:val="16"/>
          <w:lang w:val="en-GB"/>
        </w:rPr>
        <w:t xml:space="preserve"> if you have any questions in the process. If you don’t know what to write, then leave the box empty. Use bullet points and be brief and honest.</w:t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5524"/>
        <w:gridCol w:w="4961"/>
      </w:tblGrid>
      <w:tr w:rsidR="002A10AB" w:rsidRPr="004B34C0" w14:paraId="19F8D949" w14:textId="77777777" w:rsidTr="009576BD">
        <w:tc>
          <w:tcPr>
            <w:tcW w:w="5524" w:type="dxa"/>
          </w:tcPr>
          <w:p w14:paraId="09EED3A6" w14:textId="77777777" w:rsidR="002A10AB" w:rsidRPr="00654E5A" w:rsidRDefault="002A10AB" w:rsidP="009576BD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iven name(s), </w:t>
            </w: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surname(s)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gender (female/male/diverse)</w:t>
            </w:r>
          </w:p>
        </w:tc>
        <w:tc>
          <w:tcPr>
            <w:tcW w:w="4961" w:type="dxa"/>
          </w:tcPr>
          <w:p w14:paraId="2A3A4F16" w14:textId="77777777" w:rsidR="002A10AB" w:rsidRPr="00654E5A" w:rsidRDefault="002A10AB" w:rsidP="009576BD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654E5A" w:rsidRPr="00654E5A" w14:paraId="6B8A61FE" w14:textId="77777777" w:rsidTr="00F4516E">
        <w:tc>
          <w:tcPr>
            <w:tcW w:w="10485" w:type="dxa"/>
            <w:gridSpan w:val="2"/>
          </w:tcPr>
          <w:p w14:paraId="78EE5D9E" w14:textId="77777777" w:rsidR="00654E5A" w:rsidRPr="00654E5A" w:rsidRDefault="00802176" w:rsidP="00DB376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Concept</w:t>
            </w:r>
          </w:p>
        </w:tc>
      </w:tr>
      <w:tr w:rsidR="00654E5A" w:rsidRPr="00654E5A" w14:paraId="41A7B07D" w14:textId="77777777" w:rsidTr="002A10AB">
        <w:tc>
          <w:tcPr>
            <w:tcW w:w="5524" w:type="dxa"/>
          </w:tcPr>
          <w:p w14:paraId="520E2A2E" w14:textId="5319B72D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Do you have a project title</w:t>
            </w:r>
            <w:r w:rsidR="004E305E">
              <w:rPr>
                <w:rFonts w:ascii="Arial" w:hAnsi="Arial" w:cs="Arial"/>
                <w:sz w:val="20"/>
                <w:szCs w:val="20"/>
                <w:lang w:val="en-GB"/>
              </w:rPr>
              <w:t xml:space="preserve"> and an acronym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?</w:t>
            </w:r>
          </w:p>
          <w:p w14:paraId="04750619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Informative, accessible, memorable</w:t>
            </w:r>
          </w:p>
        </w:tc>
        <w:tc>
          <w:tcPr>
            <w:tcW w:w="4961" w:type="dxa"/>
          </w:tcPr>
          <w:p w14:paraId="1877A954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529D7" w:rsidRPr="004B34C0" w14:paraId="0462F4C4" w14:textId="77777777" w:rsidTr="002A10AB">
        <w:tc>
          <w:tcPr>
            <w:tcW w:w="5524" w:type="dxa"/>
          </w:tcPr>
          <w:p w14:paraId="353DE151" w14:textId="77777777" w:rsidR="00D529D7" w:rsidRPr="00654E5A" w:rsidRDefault="00D529D7" w:rsidP="004D2D9F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Describe your basic idea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in a concise description (“10 seconds elevator pitch”)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4961" w:type="dxa"/>
          </w:tcPr>
          <w:p w14:paraId="21F9BA0B" w14:textId="77777777" w:rsidR="00D529D7" w:rsidRPr="00654E5A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4B34C0" w14:paraId="64504B48" w14:textId="77777777" w:rsidTr="002A10AB">
        <w:tc>
          <w:tcPr>
            <w:tcW w:w="5524" w:type="dxa"/>
          </w:tcPr>
          <w:p w14:paraId="33B61620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at are the key objectives that you intend to achieve?</w:t>
            </w:r>
          </w:p>
          <w:p w14:paraId="6B7B9035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Try to develop </w:t>
            </w: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SMART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objectives:</w:t>
            </w:r>
          </w:p>
          <w:p w14:paraId="7E581F23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S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pecific </w:t>
            </w:r>
          </w:p>
          <w:p w14:paraId="15AF727C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M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easurable </w:t>
            </w:r>
          </w:p>
          <w:p w14:paraId="06C7C0C3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A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chievable (attainable).</w:t>
            </w:r>
          </w:p>
          <w:p w14:paraId="383AB7C8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R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elevant (reasonable, realistic)</w:t>
            </w:r>
          </w:p>
          <w:p w14:paraId="3FA93D50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T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ime bound (time limited)</w:t>
            </w:r>
          </w:p>
          <w:p w14:paraId="5AA1EEBE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1 sentence for each objective</w:t>
            </w:r>
          </w:p>
        </w:tc>
        <w:tc>
          <w:tcPr>
            <w:tcW w:w="4961" w:type="dxa"/>
          </w:tcPr>
          <w:p w14:paraId="1150D035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4B34C0" w14:paraId="37EC174C" w14:textId="77777777" w:rsidTr="002A10AB">
        <w:tc>
          <w:tcPr>
            <w:tcW w:w="5524" w:type="dxa"/>
          </w:tcPr>
          <w:p w14:paraId="13099241" w14:textId="13ABAE67" w:rsidR="00654E5A" w:rsidRPr="00654E5A" w:rsidRDefault="00654E5A" w:rsidP="005A3F7E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Is this </w:t>
            </w:r>
            <w:proofErr w:type="gramStart"/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an inter</w:t>
            </w:r>
            <w:proofErr w:type="gramEnd"/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-/ multi- disciplinary project? How/what different disciplines are you combining?</w:t>
            </w:r>
          </w:p>
        </w:tc>
        <w:tc>
          <w:tcPr>
            <w:tcW w:w="4961" w:type="dxa"/>
          </w:tcPr>
          <w:p w14:paraId="713C789D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654E5A" w14:paraId="1225B431" w14:textId="77777777" w:rsidTr="002A10AB">
        <w:tc>
          <w:tcPr>
            <w:tcW w:w="5524" w:type="dxa"/>
          </w:tcPr>
          <w:p w14:paraId="7746869D" w14:textId="77777777" w:rsidR="00654E5A" w:rsidRPr="00654E5A" w:rsidRDefault="00654E5A" w:rsidP="00DB376C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ich of your proposed research tasks will be the most challenging, and why? What is the plan B?</w:t>
            </w:r>
          </w:p>
        </w:tc>
        <w:tc>
          <w:tcPr>
            <w:tcW w:w="4961" w:type="dxa"/>
          </w:tcPr>
          <w:p w14:paraId="67A7243A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4B34C0" w14:paraId="23C357BD" w14:textId="77777777" w:rsidTr="002A10AB">
        <w:tc>
          <w:tcPr>
            <w:tcW w:w="5524" w:type="dxa"/>
          </w:tcPr>
          <w:p w14:paraId="4B7E7D96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ich aspects of your proposed research are original and novel to the extent where you can claim this as your own specific research field?</w:t>
            </w:r>
          </w:p>
        </w:tc>
        <w:tc>
          <w:tcPr>
            <w:tcW w:w="4961" w:type="dxa"/>
          </w:tcPr>
          <w:p w14:paraId="4EA4CFC3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654E5A" w14:paraId="47B36824" w14:textId="77777777" w:rsidTr="00F4516E">
        <w:tc>
          <w:tcPr>
            <w:tcW w:w="10485" w:type="dxa"/>
            <w:gridSpan w:val="2"/>
          </w:tcPr>
          <w:p w14:paraId="1809B6B8" w14:textId="77777777" w:rsidR="00654E5A" w:rsidRPr="00654E5A" w:rsidRDefault="00802176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Impact</w:t>
            </w:r>
          </w:p>
        </w:tc>
      </w:tr>
      <w:tr w:rsidR="00654E5A" w:rsidRPr="004B34C0" w14:paraId="57DD2605" w14:textId="77777777" w:rsidTr="002A10AB">
        <w:tc>
          <w:tcPr>
            <w:tcW w:w="5524" w:type="dxa"/>
          </w:tcPr>
          <w:p w14:paraId="0C711B8A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y is it important to do right now? Why didn’t someone else already do it?</w:t>
            </w:r>
          </w:p>
        </w:tc>
        <w:tc>
          <w:tcPr>
            <w:tcW w:w="4961" w:type="dxa"/>
          </w:tcPr>
          <w:p w14:paraId="6A3A4104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4B34C0" w14:paraId="65A1F626" w14:textId="77777777" w:rsidTr="002A10AB">
        <w:tc>
          <w:tcPr>
            <w:tcW w:w="5524" w:type="dxa"/>
          </w:tcPr>
          <w:p w14:paraId="2ECCE962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at are the big unaddressed challenges of your research field with relation to this project?</w:t>
            </w:r>
          </w:p>
        </w:tc>
        <w:tc>
          <w:tcPr>
            <w:tcW w:w="4961" w:type="dxa"/>
          </w:tcPr>
          <w:p w14:paraId="06221C3D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529D7" w:rsidRPr="00654E5A" w14:paraId="679609FD" w14:textId="77777777" w:rsidTr="002A10AB">
        <w:tc>
          <w:tcPr>
            <w:tcW w:w="5524" w:type="dxa"/>
          </w:tcPr>
          <w:p w14:paraId="5A70D760" w14:textId="77777777" w:rsidR="00D529D7" w:rsidRPr="00654E5A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o could potentially use and apply your project outputs?</w:t>
            </w:r>
          </w:p>
          <w:p w14:paraId="360369EC" w14:textId="77777777" w:rsidR="00D529D7" w:rsidRPr="00654E5A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Researchers and stakeholders</w:t>
            </w:r>
          </w:p>
        </w:tc>
        <w:tc>
          <w:tcPr>
            <w:tcW w:w="4961" w:type="dxa"/>
          </w:tcPr>
          <w:p w14:paraId="3C0359BA" w14:textId="77777777" w:rsidR="00D529D7" w:rsidRPr="00654E5A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4B34C0" w14:paraId="2DD86D5B" w14:textId="77777777" w:rsidTr="002A10AB">
        <w:tc>
          <w:tcPr>
            <w:tcW w:w="5524" w:type="dxa"/>
          </w:tcPr>
          <w:p w14:paraId="116CED2B" w14:textId="77777777" w:rsidR="00654E5A" w:rsidRPr="00654E5A" w:rsidRDefault="00654E5A" w:rsidP="00DB376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European dimension</w:t>
            </w:r>
          </w:p>
          <w:p w14:paraId="1AD34A8A" w14:textId="6AB9D462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What are the benefits to Europe, and why is this an internationally important / </w:t>
            </w:r>
            <w:r w:rsidR="00611B0B" w:rsidRPr="00654E5A">
              <w:rPr>
                <w:rFonts w:ascii="Arial" w:hAnsi="Arial" w:cs="Arial"/>
                <w:sz w:val="20"/>
                <w:szCs w:val="20"/>
                <w:lang w:val="en-GB"/>
              </w:rPr>
              <w:t>ground-breaking</w:t>
            </w: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 xml:space="preserve"> project?</w:t>
            </w:r>
          </w:p>
        </w:tc>
        <w:tc>
          <w:tcPr>
            <w:tcW w:w="4961" w:type="dxa"/>
          </w:tcPr>
          <w:p w14:paraId="36DF4149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654E5A" w14:paraId="7337ECBC" w14:textId="77777777" w:rsidTr="00F4516E">
        <w:tc>
          <w:tcPr>
            <w:tcW w:w="10485" w:type="dxa"/>
            <w:gridSpan w:val="2"/>
          </w:tcPr>
          <w:p w14:paraId="77181DB0" w14:textId="77777777" w:rsidR="00654E5A" w:rsidRPr="00654E5A" w:rsidRDefault="00802176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Novelty and Innovation</w:t>
            </w:r>
          </w:p>
        </w:tc>
      </w:tr>
      <w:tr w:rsidR="00654E5A" w:rsidRPr="004B34C0" w14:paraId="230774CC" w14:textId="77777777" w:rsidTr="002A10AB">
        <w:tc>
          <w:tcPr>
            <w:tcW w:w="5524" w:type="dxa"/>
          </w:tcPr>
          <w:p w14:paraId="3AE3D8BB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at are the scientific breakthroughs of the project?</w:t>
            </w:r>
          </w:p>
        </w:tc>
        <w:tc>
          <w:tcPr>
            <w:tcW w:w="4961" w:type="dxa"/>
          </w:tcPr>
          <w:p w14:paraId="51FE4770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9683F" w:rsidRPr="0059683F" w14:paraId="31E989F5" w14:textId="77777777" w:rsidTr="002A10AB">
        <w:tc>
          <w:tcPr>
            <w:tcW w:w="5524" w:type="dxa"/>
          </w:tcPr>
          <w:p w14:paraId="4F23A85B" w14:textId="77777777" w:rsidR="0059683F" w:rsidRPr="00654E5A" w:rsidRDefault="0059683F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at new methodologies will you develop? New applications of methods?</w:t>
            </w:r>
          </w:p>
        </w:tc>
        <w:tc>
          <w:tcPr>
            <w:tcW w:w="4961" w:type="dxa"/>
          </w:tcPr>
          <w:p w14:paraId="25FE9010" w14:textId="77777777" w:rsidR="0059683F" w:rsidRPr="00654E5A" w:rsidRDefault="0059683F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654E5A" w14:paraId="43BC8C90" w14:textId="77777777" w:rsidTr="00F4516E">
        <w:tc>
          <w:tcPr>
            <w:tcW w:w="10485" w:type="dxa"/>
            <w:gridSpan w:val="2"/>
          </w:tcPr>
          <w:p w14:paraId="55CD6585" w14:textId="77777777" w:rsidR="00654E5A" w:rsidRPr="00654E5A" w:rsidRDefault="00802176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GB"/>
              </w:rPr>
              <w:t>The PI</w:t>
            </w:r>
          </w:p>
        </w:tc>
      </w:tr>
      <w:tr w:rsidR="00654E5A" w:rsidRPr="004B34C0" w14:paraId="79AFFDE5" w14:textId="77777777" w:rsidTr="002A10AB">
        <w:tc>
          <w:tcPr>
            <w:tcW w:w="5524" w:type="dxa"/>
          </w:tcPr>
          <w:p w14:paraId="336943B5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Why do you want to do this particular project?</w:t>
            </w:r>
          </w:p>
        </w:tc>
        <w:tc>
          <w:tcPr>
            <w:tcW w:w="4961" w:type="dxa"/>
          </w:tcPr>
          <w:p w14:paraId="685756F6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5A5CE7" w:rsidRPr="004B34C0" w14:paraId="140263FE" w14:textId="77777777" w:rsidTr="002A10AB">
        <w:tc>
          <w:tcPr>
            <w:tcW w:w="5524" w:type="dxa"/>
          </w:tcPr>
          <w:p w14:paraId="7B1608EE" w14:textId="09BB42DE" w:rsidR="005A5CE7" w:rsidRPr="00654E5A" w:rsidRDefault="00B04D82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How would you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demon</w:t>
            </w:r>
            <w:r w:rsidR="005A5CE7">
              <w:rPr>
                <w:rFonts w:ascii="Arial" w:hAnsi="Arial" w:cs="Arial"/>
                <w:sz w:val="20"/>
                <w:szCs w:val="20"/>
                <w:lang w:val="en-GB"/>
              </w:rPr>
              <w:t>strate that you are among the top 10% within your research field?</w:t>
            </w:r>
          </w:p>
        </w:tc>
        <w:tc>
          <w:tcPr>
            <w:tcW w:w="4961" w:type="dxa"/>
          </w:tcPr>
          <w:p w14:paraId="17618A46" w14:textId="77777777" w:rsidR="005A5CE7" w:rsidRPr="00654E5A" w:rsidRDefault="005A5CE7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4B34C0" w14:paraId="7BBB1B47" w14:textId="77777777" w:rsidTr="002A10AB">
        <w:tc>
          <w:tcPr>
            <w:tcW w:w="5524" w:type="dxa"/>
          </w:tcPr>
          <w:p w14:paraId="5B351C6C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How is this project different from what you have done before?</w:t>
            </w:r>
          </w:p>
        </w:tc>
        <w:tc>
          <w:tcPr>
            <w:tcW w:w="4961" w:type="dxa"/>
          </w:tcPr>
          <w:p w14:paraId="1F903E84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4B34C0" w14:paraId="2A9553C0" w14:textId="77777777" w:rsidTr="002A10AB">
        <w:tc>
          <w:tcPr>
            <w:tcW w:w="5524" w:type="dxa"/>
          </w:tcPr>
          <w:p w14:paraId="240DDA91" w14:textId="77777777" w:rsidR="00654E5A" w:rsidRPr="00654E5A" w:rsidRDefault="00654E5A" w:rsidP="00DB376C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b/>
                <w:sz w:val="20"/>
                <w:szCs w:val="20"/>
                <w:lang w:val="en-GB"/>
              </w:rPr>
              <w:t>National and international partners/collaborators</w:t>
            </w:r>
          </w:p>
          <w:p w14:paraId="4286B20F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HAVE (names of definitive collaborators)</w:t>
            </w:r>
          </w:p>
          <w:p w14:paraId="4469CAEE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MIGHT HAVE (names of likely collaborators)</w:t>
            </w:r>
          </w:p>
          <w:p w14:paraId="299AF25D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NEED (types of organisations the project needs)</w:t>
            </w:r>
          </w:p>
          <w:p w14:paraId="3850B4D3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654E5A">
              <w:rPr>
                <w:rFonts w:ascii="Arial" w:hAnsi="Arial" w:cs="Arial"/>
                <w:sz w:val="20"/>
                <w:szCs w:val="20"/>
                <w:lang w:val="en-GB"/>
              </w:rPr>
              <w:t>Also consider why these, specifically? Are they the best ones in their field?</w:t>
            </w:r>
          </w:p>
        </w:tc>
        <w:tc>
          <w:tcPr>
            <w:tcW w:w="4961" w:type="dxa"/>
          </w:tcPr>
          <w:p w14:paraId="0B35D0BB" w14:textId="77777777" w:rsidR="00654E5A" w:rsidRPr="00654E5A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DBAC0F8" w14:textId="77777777" w:rsidR="00654E5A" w:rsidRPr="00654E5A" w:rsidRDefault="00654E5A" w:rsidP="00922D0D">
      <w:pPr>
        <w:rPr>
          <w:rFonts w:ascii="Arial" w:hAnsi="Arial" w:cs="Arial"/>
          <w:lang w:val="en-GB"/>
        </w:rPr>
      </w:pPr>
    </w:p>
    <w:sectPr w:rsidR="00654E5A" w:rsidRPr="00654E5A" w:rsidSect="00F4516E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158B77" w14:textId="77777777" w:rsidR="005E5A05" w:rsidRDefault="005E5A05" w:rsidP="00654E5A">
      <w:pPr>
        <w:spacing w:after="0" w:line="240" w:lineRule="auto"/>
      </w:pPr>
      <w:r>
        <w:separator/>
      </w:r>
    </w:p>
  </w:endnote>
  <w:endnote w:type="continuationSeparator" w:id="0">
    <w:p w14:paraId="7058B070" w14:textId="77777777" w:rsidR="005E5A05" w:rsidRDefault="005E5A05" w:rsidP="0065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E9335" w14:textId="77777777" w:rsidR="00654E5A" w:rsidRPr="00802176" w:rsidRDefault="00654E5A">
    <w:pPr>
      <w:pStyle w:val="Fuzeile"/>
      <w:rPr>
        <w:b/>
        <w:lang w:val="en-GB"/>
      </w:rPr>
    </w:pPr>
    <w:r w:rsidRPr="00802176">
      <w:rPr>
        <w:b/>
        <w:lang w:val="en-GB"/>
      </w:rPr>
      <w:t>Contact:</w:t>
    </w:r>
  </w:p>
  <w:p w14:paraId="20EC2892" w14:textId="77777777" w:rsidR="00607D08" w:rsidRDefault="00611B0B" w:rsidP="00607D08">
    <w:pPr>
      <w:pStyle w:val="Fuzeile"/>
      <w:rPr>
        <w:lang w:val="en-GB"/>
      </w:rPr>
    </w:pPr>
    <w:hyperlink r:id="rId1" w:history="1">
      <w:r w:rsidR="00607D08" w:rsidRPr="00035C8A">
        <w:rPr>
          <w:rStyle w:val="Hyperlink"/>
          <w:lang w:val="en-GB"/>
        </w:rPr>
        <w:t>malgorzata.siennicka-rahmstorf@uni-kassel.de</w:t>
      </w:r>
    </w:hyperlink>
  </w:p>
  <w:p w14:paraId="7CE29E16" w14:textId="77777777" w:rsidR="005635AE" w:rsidRDefault="00611B0B" w:rsidP="005635AE">
    <w:pPr>
      <w:pStyle w:val="Fuzeile"/>
      <w:rPr>
        <w:lang w:val="en-US"/>
      </w:rPr>
    </w:pPr>
    <w:hyperlink r:id="rId2" w:history="1">
      <w:r w:rsidR="005635AE" w:rsidRPr="004F1EF6">
        <w:rPr>
          <w:rStyle w:val="Hyperlink"/>
          <w:lang w:val="en-US"/>
        </w:rPr>
        <w:t>forschung@uni-kassel.de</w:t>
      </w:r>
    </w:hyperlink>
    <w:r w:rsidR="005635AE" w:rsidRPr="004F1EF6">
      <w:rPr>
        <w:lang w:val="en-US"/>
      </w:rPr>
      <w:t xml:space="preserve"> </w:t>
    </w:r>
  </w:p>
  <w:p w14:paraId="25E3EA3C" w14:textId="77777777" w:rsidR="00607D08" w:rsidRPr="00607D08" w:rsidRDefault="00607D08">
    <w:pPr>
      <w:pStyle w:val="Fuzeile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ED6C5B" w14:textId="77777777" w:rsidR="005E5A05" w:rsidRDefault="005E5A05" w:rsidP="00654E5A">
      <w:pPr>
        <w:spacing w:after="0" w:line="240" w:lineRule="auto"/>
      </w:pPr>
      <w:r>
        <w:separator/>
      </w:r>
    </w:p>
  </w:footnote>
  <w:footnote w:type="continuationSeparator" w:id="0">
    <w:p w14:paraId="70E4C2BD" w14:textId="77777777" w:rsidR="005E5A05" w:rsidRDefault="005E5A05" w:rsidP="0065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23E74" w14:textId="77777777" w:rsidR="00654E5A" w:rsidRDefault="00654E5A" w:rsidP="004D336B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105A1763" wp14:editId="6B3FDAFF">
          <wp:extent cx="1839600" cy="356400"/>
          <wp:effectExtent l="0" t="0" r="8255" b="5715"/>
          <wp:docPr id="5" name="Grafik 5" title="Universität Kas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I_Logo-far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5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299E6" w14:textId="77777777" w:rsidR="004D336B" w:rsidRPr="004D336B" w:rsidRDefault="004D336B" w:rsidP="004D336B">
    <w:pPr>
      <w:pStyle w:val="Kopfzeile"/>
      <w:rPr>
        <w:lang w:val="en-GB"/>
      </w:rPr>
    </w:pPr>
    <w:r w:rsidRPr="004D336B">
      <w:rPr>
        <w:lang w:val="en-GB"/>
      </w:rPr>
      <w:t xml:space="preserve">Only for internal use </w:t>
    </w:r>
    <w:r w:rsidR="00374AD9">
      <w:rPr>
        <w:lang w:val="en-GB"/>
      </w:rPr>
      <w:t xml:space="preserve">- </w:t>
    </w:r>
    <w:r w:rsidRPr="004D336B">
      <w:rPr>
        <w:lang w:val="en-GB"/>
      </w:rPr>
      <w:t>do</w:t>
    </w:r>
    <w:r w:rsidR="00374AD9">
      <w:rPr>
        <w:lang w:val="en-GB"/>
      </w:rPr>
      <w:t xml:space="preserve"> not shar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MzMbcwMTc2NTNQ0lEKTi0uzszPAykwqgUAHvSAXywAAAA="/>
  </w:docVars>
  <w:rsids>
    <w:rsidRoot w:val="00654E5A"/>
    <w:rsid w:val="00021F38"/>
    <w:rsid w:val="0004682C"/>
    <w:rsid w:val="000F02B5"/>
    <w:rsid w:val="000F0C6A"/>
    <w:rsid w:val="002A10AB"/>
    <w:rsid w:val="00374AD9"/>
    <w:rsid w:val="0045788D"/>
    <w:rsid w:val="004A2951"/>
    <w:rsid w:val="004B34C0"/>
    <w:rsid w:val="004D336B"/>
    <w:rsid w:val="004E305E"/>
    <w:rsid w:val="004F1EF6"/>
    <w:rsid w:val="00513EE8"/>
    <w:rsid w:val="005635AE"/>
    <w:rsid w:val="005726D4"/>
    <w:rsid w:val="0059683F"/>
    <w:rsid w:val="005A3F7E"/>
    <w:rsid w:val="005A5CE7"/>
    <w:rsid w:val="005E5A05"/>
    <w:rsid w:val="00607D08"/>
    <w:rsid w:val="00611B0B"/>
    <w:rsid w:val="006269F0"/>
    <w:rsid w:val="00644F48"/>
    <w:rsid w:val="00654E5A"/>
    <w:rsid w:val="00796A31"/>
    <w:rsid w:val="007B7627"/>
    <w:rsid w:val="00802176"/>
    <w:rsid w:val="00922D0D"/>
    <w:rsid w:val="00A9150F"/>
    <w:rsid w:val="00B04D82"/>
    <w:rsid w:val="00BC0442"/>
    <w:rsid w:val="00C47E11"/>
    <w:rsid w:val="00C60CAC"/>
    <w:rsid w:val="00CA5EBA"/>
    <w:rsid w:val="00D529D7"/>
    <w:rsid w:val="00DC58F7"/>
    <w:rsid w:val="00E56169"/>
    <w:rsid w:val="00E8541A"/>
    <w:rsid w:val="00EF0D04"/>
    <w:rsid w:val="00F01F09"/>
    <w:rsid w:val="00F10D2B"/>
    <w:rsid w:val="00F4516E"/>
    <w:rsid w:val="00F575D8"/>
    <w:rsid w:val="00FB3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7FDD4574"/>
  <w15:chartTrackingRefBased/>
  <w15:docId w15:val="{9F0E2048-B841-4A64-B585-F4CE793C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54E5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54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654E5A"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rsid w:val="00654E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4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54E5A"/>
  </w:style>
  <w:style w:type="paragraph" w:styleId="Fuzeile">
    <w:name w:val="footer"/>
    <w:basedOn w:val="Standard"/>
    <w:link w:val="Fu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54E5A"/>
  </w:style>
  <w:style w:type="character" w:styleId="Hyperlink">
    <w:name w:val="Hyperlink"/>
    <w:basedOn w:val="Absatz-Standardschriftart"/>
    <w:uiPriority w:val="99"/>
    <w:unhideWhenUsed/>
    <w:rsid w:val="00654E5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47E1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7E1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7E1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7E1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7E1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7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7E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ni-kassel.de/uni/forschung/forschungsservice" TargetMode="External"/><Relationship Id="rId1" Type="http://schemas.openxmlformats.org/officeDocument/2006/relationships/hyperlink" Target="mailto:malgorzata.siennicka-rahmstorf@uni-kassel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D907D0-D2D9-4668-9D1F-D40D9E003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zentrum Uni Kassel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e, Kristin Aaser</dc:creator>
  <cp:keywords/>
  <dc:description/>
  <cp:lastModifiedBy>Siennicka-Rahmstorf, Malgorzata, Dr.</cp:lastModifiedBy>
  <cp:revision>3</cp:revision>
  <cp:lastPrinted>2021-07-30T05:32:00Z</cp:lastPrinted>
  <dcterms:created xsi:type="dcterms:W3CDTF">2024-05-31T13:20:00Z</dcterms:created>
  <dcterms:modified xsi:type="dcterms:W3CDTF">2024-06-03T08:33:00Z</dcterms:modified>
</cp:coreProperties>
</file>